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2D10" w:rsidRDefault="00EC13F4">
      <w:pPr>
        <w:pStyle w:val="a4"/>
      </w:pPr>
      <w:bookmarkStart w:id="0" w:name="_GoBack"/>
      <w:bookmarkEnd w:id="0"/>
      <w:r>
        <w:t>Лабораторная работа 7</w:t>
      </w:r>
    </w:p>
    <w:p w:rsidR="00C82D10" w:rsidRDefault="00EC13F4">
      <w:pPr>
        <w:pStyle w:val="a5"/>
      </w:pPr>
      <w:r>
        <w:t>Командная оболочка Midnight Commander</w:t>
      </w:r>
    </w:p>
    <w:p w:rsidR="00C82D10" w:rsidRDefault="00EC13F4">
      <w:pPr>
        <w:pStyle w:val="Author"/>
      </w:pPr>
      <w:r>
        <w:t>Бешкуров Тимофей Борис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90619421"/>
        <w:docPartObj>
          <w:docPartGallery w:val="Table of Contents"/>
          <w:docPartUnique/>
        </w:docPartObj>
      </w:sdtPr>
      <w:sdtEndPr/>
      <w:sdtContent>
        <w:p w:rsidR="00C82D10" w:rsidRDefault="00EC13F4">
          <w:pPr>
            <w:pStyle w:val="ae"/>
          </w:pPr>
          <w:r>
            <w:t>Содержание</w:t>
          </w:r>
        </w:p>
        <w:p w:rsidR="00953840" w:rsidRDefault="00EC13F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53840">
            <w:fldChar w:fldCharType="separate"/>
          </w:r>
          <w:hyperlink w:anchor="_Toc102839801" w:history="1">
            <w:r w:rsidR="00953840" w:rsidRPr="00A47D42">
              <w:rPr>
                <w:rStyle w:val="ad"/>
                <w:noProof/>
              </w:rPr>
              <w:t>Цель работы</w:t>
            </w:r>
            <w:r w:rsidR="00953840">
              <w:rPr>
                <w:noProof/>
                <w:webHidden/>
              </w:rPr>
              <w:tab/>
            </w:r>
            <w:r w:rsidR="00953840">
              <w:rPr>
                <w:noProof/>
                <w:webHidden/>
              </w:rPr>
              <w:fldChar w:fldCharType="begin"/>
            </w:r>
            <w:r w:rsidR="00953840">
              <w:rPr>
                <w:noProof/>
                <w:webHidden/>
              </w:rPr>
              <w:instrText xml:space="preserve"> PAGEREF _Toc102839801 \h </w:instrText>
            </w:r>
            <w:r w:rsidR="00953840">
              <w:rPr>
                <w:noProof/>
                <w:webHidden/>
              </w:rPr>
            </w:r>
            <w:r w:rsidR="00953840">
              <w:rPr>
                <w:noProof/>
                <w:webHidden/>
              </w:rPr>
              <w:fldChar w:fldCharType="separate"/>
            </w:r>
            <w:r w:rsidR="00953840">
              <w:rPr>
                <w:noProof/>
                <w:webHidden/>
              </w:rPr>
              <w:t>1</w:t>
            </w:r>
            <w:r w:rsidR="00953840">
              <w:rPr>
                <w:noProof/>
                <w:webHidden/>
              </w:rPr>
              <w:fldChar w:fldCharType="end"/>
            </w:r>
          </w:hyperlink>
        </w:p>
        <w:p w:rsidR="00953840" w:rsidRDefault="0095384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39802" w:history="1">
            <w:r w:rsidRPr="00A47D4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9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3840" w:rsidRDefault="0095384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39803" w:history="1">
            <w:r w:rsidRPr="00A47D42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9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3840" w:rsidRDefault="0095384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39804" w:history="1">
            <w:r w:rsidRPr="00A47D42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9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82D10" w:rsidRDefault="00EC13F4">
          <w:r>
            <w:fldChar w:fldCharType="end"/>
          </w:r>
        </w:p>
      </w:sdtContent>
    </w:sdt>
    <w:p w:rsidR="00C82D10" w:rsidRDefault="00EC13F4">
      <w:pPr>
        <w:pStyle w:val="1"/>
      </w:pPr>
      <w:bookmarkStart w:id="1" w:name="цель-работы"/>
      <w:bookmarkStart w:id="2" w:name="_Toc102839801"/>
      <w:r>
        <w:t>Цель работы</w:t>
      </w:r>
      <w:bookmarkEnd w:id="2"/>
    </w:p>
    <w:p w:rsidR="00C82D10" w:rsidRDefault="00EC13F4">
      <w:pPr>
        <w:pStyle w:val="FirstParagraph"/>
      </w:pPr>
      <w:r>
        <w:t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 w:rsidR="00C82D10" w:rsidRDefault="00EC13F4">
      <w:pPr>
        <w:pStyle w:val="1"/>
      </w:pPr>
      <w:bookmarkStart w:id="3" w:name="выполнение-лабораторной-работы"/>
      <w:bookmarkStart w:id="4" w:name="_Toc102839802"/>
      <w:bookmarkEnd w:id="1"/>
      <w:r>
        <w:t>Выполнение лабораторной работы</w:t>
      </w:r>
      <w:bookmarkEnd w:id="4"/>
    </w:p>
    <w:p w:rsidR="00C82D10" w:rsidRDefault="00EC13F4">
      <w:pPr>
        <w:pStyle w:val="Compact"/>
        <w:numPr>
          <w:ilvl w:val="0"/>
          <w:numId w:val="2"/>
        </w:numPr>
      </w:pPr>
      <w:r>
        <w:t>Изменение правой панели на дерево (рис.1)</w:t>
      </w:r>
    </w:p>
    <w:p w:rsidR="00C82D10" w:rsidRDefault="00EC13F4">
      <w:pPr>
        <w:pStyle w:val="CaptionedFigure"/>
      </w:pPr>
      <w:bookmarkStart w:id="5" w:name="fig:001"/>
      <w:r>
        <w:rPr>
          <w:noProof/>
        </w:rPr>
        <w:lastRenderedPageBreak/>
        <w:drawing>
          <wp:inline distT="0" distB="0" distL="0" distR="0">
            <wp:extent cx="5334000" cy="6013277"/>
            <wp:effectExtent l="0" t="0" r="0" b="0"/>
            <wp:docPr id="1" name="Picture" descr="Дерево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tre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C82D10" w:rsidRDefault="00EC13F4">
      <w:pPr>
        <w:pStyle w:val="ImageCaption"/>
      </w:pPr>
      <w:r>
        <w:t>Дерево файлов</w:t>
      </w:r>
    </w:p>
    <w:p w:rsidR="00C82D10" w:rsidRDefault="00EC13F4">
      <w:pPr>
        <w:pStyle w:val="Compact"/>
        <w:numPr>
          <w:ilvl w:val="0"/>
          <w:numId w:val="3"/>
        </w:numPr>
      </w:pPr>
      <w:r>
        <w:t>Сво</w:t>
      </w:r>
      <w:r>
        <w:t>йства файлов на правой панели (рис. 2)</w:t>
      </w:r>
    </w:p>
    <w:p w:rsidR="00C82D10" w:rsidRDefault="00EC13F4">
      <w:pPr>
        <w:pStyle w:val="CaptionedFigure"/>
      </w:pPr>
      <w:bookmarkStart w:id="6" w:name="fig:002"/>
      <w:r>
        <w:rPr>
          <w:noProof/>
        </w:rPr>
        <w:lastRenderedPageBreak/>
        <w:drawing>
          <wp:inline distT="0" distB="0" distL="0" distR="0">
            <wp:extent cx="5334000" cy="5994505"/>
            <wp:effectExtent l="0" t="0" r="0" b="0"/>
            <wp:docPr id="2" name="Picture" descr="Свойст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prop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C82D10" w:rsidRDefault="00EC13F4">
      <w:pPr>
        <w:pStyle w:val="ImageCaption"/>
      </w:pPr>
      <w:r>
        <w:t>Свойства</w:t>
      </w:r>
    </w:p>
    <w:p w:rsidR="00C82D10" w:rsidRDefault="00EC13F4">
      <w:pPr>
        <w:pStyle w:val="Compact"/>
        <w:numPr>
          <w:ilvl w:val="0"/>
          <w:numId w:val="4"/>
        </w:numPr>
      </w:pPr>
      <w:r>
        <w:t>Создание нового каталога (рис. 3)</w:t>
      </w:r>
    </w:p>
    <w:p w:rsidR="00C82D10" w:rsidRDefault="00EC13F4">
      <w:pPr>
        <w:pStyle w:val="CaptionedFigure"/>
      </w:pPr>
      <w:bookmarkStart w:id="7" w:name="fig:003"/>
      <w:r>
        <w:rPr>
          <w:noProof/>
        </w:rPr>
        <w:lastRenderedPageBreak/>
        <w:drawing>
          <wp:inline distT="0" distB="0" distL="0" distR="0">
            <wp:extent cx="5334000" cy="6013277"/>
            <wp:effectExtent l="0" t="0" r="0" b="0"/>
            <wp:docPr id="3" name="Picture" descr="новы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mkdir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C82D10" w:rsidRDefault="00EC13F4">
      <w:pPr>
        <w:pStyle w:val="ImageCaption"/>
      </w:pPr>
      <w:r>
        <w:t>новый каталог</w:t>
      </w:r>
    </w:p>
    <w:p w:rsidR="00C82D10" w:rsidRDefault="00EC13F4">
      <w:pPr>
        <w:pStyle w:val="Compact"/>
        <w:numPr>
          <w:ilvl w:val="0"/>
          <w:numId w:val="5"/>
        </w:numPr>
      </w:pPr>
      <w:r>
        <w:t>Поиск файла .с со строкой внутри main (рис. 4)</w:t>
      </w:r>
    </w:p>
    <w:p w:rsidR="00C82D10" w:rsidRDefault="00EC13F4">
      <w:pPr>
        <w:pStyle w:val="CaptionedFigure"/>
      </w:pPr>
      <w:bookmarkStart w:id="8" w:name="fig:004"/>
      <w:r>
        <w:rPr>
          <w:noProof/>
        </w:rPr>
        <w:lastRenderedPageBreak/>
        <w:drawing>
          <wp:inline distT="0" distB="0" distL="0" distR="0">
            <wp:extent cx="5334000" cy="6013277"/>
            <wp:effectExtent l="0" t="0" r="0" b="0"/>
            <wp:docPr id="4" name="Picture" descr="Пои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earch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C82D10" w:rsidRDefault="00EC13F4">
      <w:pPr>
        <w:pStyle w:val="ImageCaption"/>
      </w:pPr>
      <w:r>
        <w:t>Поиск</w:t>
      </w:r>
    </w:p>
    <w:p w:rsidR="00C82D10" w:rsidRDefault="00EC13F4">
      <w:pPr>
        <w:pStyle w:val="Compact"/>
        <w:numPr>
          <w:ilvl w:val="0"/>
          <w:numId w:val="6"/>
        </w:numPr>
      </w:pPr>
      <w:r>
        <w:t>Файл меню (рис. 5)</w:t>
      </w:r>
    </w:p>
    <w:p w:rsidR="00C82D10" w:rsidRDefault="00EC13F4">
      <w:pPr>
        <w:pStyle w:val="CaptionedFigure"/>
      </w:pPr>
      <w:bookmarkStart w:id="9" w:name="fig:005"/>
      <w:r>
        <w:rPr>
          <w:noProof/>
        </w:rPr>
        <w:lastRenderedPageBreak/>
        <w:drawing>
          <wp:inline distT="0" distB="0" distL="0" distR="0">
            <wp:extent cx="5334000" cy="6013277"/>
            <wp:effectExtent l="0" t="0" r="0" b="0"/>
            <wp:docPr id="5" name="Picture" descr="Файл мен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menu_file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C82D10" w:rsidRDefault="00EC13F4">
      <w:pPr>
        <w:pStyle w:val="ImageCaption"/>
      </w:pPr>
      <w:r>
        <w:t>Файл меню</w:t>
      </w:r>
    </w:p>
    <w:p w:rsidR="00C82D10" w:rsidRDefault="00EC13F4">
      <w:pPr>
        <w:pStyle w:val="Compact"/>
        <w:numPr>
          <w:ilvl w:val="0"/>
          <w:numId w:val="7"/>
        </w:numPr>
      </w:pPr>
      <w:r>
        <w:t>Файл Расширений (рис. 6)</w:t>
      </w:r>
    </w:p>
    <w:p w:rsidR="00C82D10" w:rsidRDefault="00EC13F4">
      <w:pPr>
        <w:pStyle w:val="CaptionedFigure"/>
      </w:pPr>
      <w:bookmarkStart w:id="10" w:name="fig:006"/>
      <w:r>
        <w:rPr>
          <w:noProof/>
        </w:rPr>
        <w:lastRenderedPageBreak/>
        <w:drawing>
          <wp:inline distT="0" distB="0" distL="0" distR="0">
            <wp:extent cx="5334000" cy="6000750"/>
            <wp:effectExtent l="0" t="0" r="0" b="0"/>
            <wp:docPr id="6" name="Picture" descr="Файл Расшир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exten_f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C82D10" w:rsidRDefault="00EC13F4">
      <w:pPr>
        <w:pStyle w:val="ImageCaption"/>
      </w:pPr>
      <w:r>
        <w:t>Файл Расширение</w:t>
      </w:r>
    </w:p>
    <w:p w:rsidR="00C82D10" w:rsidRDefault="00EC13F4">
      <w:pPr>
        <w:pStyle w:val="Compact"/>
        <w:numPr>
          <w:ilvl w:val="0"/>
          <w:numId w:val="8"/>
        </w:numPr>
      </w:pPr>
      <w:r>
        <w:t>Работа с файлом (рис. 7)</w:t>
      </w:r>
    </w:p>
    <w:p w:rsidR="00C82D10" w:rsidRDefault="00EC13F4">
      <w:pPr>
        <w:pStyle w:val="CaptionedFigure"/>
      </w:pPr>
      <w:bookmarkStart w:id="11" w:name="fig:007"/>
      <w:r>
        <w:rPr>
          <w:noProof/>
        </w:rPr>
        <w:lastRenderedPageBreak/>
        <w:drawing>
          <wp:inline distT="0" distB="0" distL="0" distR="0">
            <wp:extent cx="5334000" cy="5994505"/>
            <wp:effectExtent l="0" t="0" r="0" b="0"/>
            <wp:docPr id="7" name="Picture" descr="Работа с файл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file_work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C82D10" w:rsidRDefault="00EC13F4">
      <w:pPr>
        <w:pStyle w:val="ImageCaption"/>
      </w:pPr>
      <w:r>
        <w:t>Работа с файлом</w:t>
      </w:r>
    </w:p>
    <w:p w:rsidR="00C82D10" w:rsidRDefault="00EC13F4">
      <w:pPr>
        <w:pStyle w:val="Compact"/>
        <w:numPr>
          <w:ilvl w:val="0"/>
          <w:numId w:val="9"/>
        </w:numPr>
      </w:pPr>
      <w:r>
        <w:t>Отмена цветовыделения (рис. 8)</w:t>
      </w:r>
    </w:p>
    <w:p w:rsidR="00C82D10" w:rsidRDefault="00EC13F4">
      <w:pPr>
        <w:pStyle w:val="CaptionedFigure"/>
      </w:pPr>
      <w:bookmarkStart w:id="12" w:name="fig:008"/>
      <w:r>
        <w:rPr>
          <w:noProof/>
        </w:rPr>
        <w:lastRenderedPageBreak/>
        <w:drawing>
          <wp:inline distT="0" distB="0" distL="0" distR="0">
            <wp:extent cx="5334000" cy="6000750"/>
            <wp:effectExtent l="0" t="0" r="0" b="0"/>
            <wp:docPr id="8" name="Picture" descr="Отмена цветовыдел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yntax_l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C82D10" w:rsidRDefault="00EC13F4">
      <w:pPr>
        <w:pStyle w:val="ImageCaption"/>
      </w:pPr>
      <w:r>
        <w:t>Отмена цветовыделения</w:t>
      </w:r>
    </w:p>
    <w:p w:rsidR="00C82D10" w:rsidRDefault="00EC13F4">
      <w:pPr>
        <w:pStyle w:val="1"/>
      </w:pPr>
      <w:bookmarkStart w:id="13" w:name="вывод"/>
      <w:bookmarkStart w:id="14" w:name="_Toc102839803"/>
      <w:bookmarkEnd w:id="3"/>
      <w:r>
        <w:t>Вывод</w:t>
      </w:r>
      <w:bookmarkEnd w:id="14"/>
    </w:p>
    <w:p w:rsidR="00C82D10" w:rsidRDefault="00EC13F4">
      <w:pPr>
        <w:pStyle w:val="FirstParagraph"/>
      </w:pPr>
      <w:r>
        <w:t>Освоили основные возможности командной оболочки Midnight Commander. Приобрели навыки практической работы по просмотру каталогов и файлов; манипуляций с ними.</w:t>
      </w:r>
    </w:p>
    <w:p w:rsidR="00C82D10" w:rsidRDefault="00EC13F4">
      <w:pPr>
        <w:pStyle w:val="1"/>
      </w:pPr>
      <w:bookmarkStart w:id="15" w:name="контрольные-вопросы"/>
      <w:bookmarkStart w:id="16" w:name="_Toc102839804"/>
      <w:bookmarkEnd w:id="13"/>
      <w:r>
        <w:t>Контрольные вопросы</w:t>
      </w:r>
      <w:bookmarkEnd w:id="16"/>
    </w:p>
    <w:p w:rsidR="00C82D10" w:rsidRDefault="00EC13F4">
      <w:pPr>
        <w:numPr>
          <w:ilvl w:val="0"/>
          <w:numId w:val="10"/>
        </w:numPr>
      </w:pPr>
      <w:r>
        <w:t>m</w:t>
      </w:r>
      <w:r>
        <w:t>c - визуальная файловая оболочка для UNIX/Linux систем, аналог Far, Norton Commander, но оболочки в Linux несравненно богаче. На языке командной оболочки можно писать небольшие программы для выполнения ряда последовательных операций с файлами и содержащими</w:t>
      </w:r>
      <w:r>
        <w:t xml:space="preserve">ся в них данными. Команда </w:t>
      </w:r>
      <w:r>
        <w:lastRenderedPageBreak/>
        <w:t>Переставить панели (Ctrl+U) меняет местами содержимое правой и левой панелей.Команде Отключить панели (Ctrl+O). По команде Сравнить каталоги (Ctrl-X,D) сравнивается содержимое каталогов, отображаемых на левой и правой панелях. Пом</w:t>
      </w:r>
      <w:r>
        <w:t>имо того, что может задаваться формат вывода на панель списка файлов, любую панель можно перевести в один из следующих режимов Режим “Информация”. В этом режиме на панель выводится информация о подсвеченном в другой панели файле и о текущей файловой систем</w:t>
      </w:r>
      <w:r>
        <w:t>е. Режим “Дерево”. В режиме отображения дерева каталогов в одной из панелей выводится графическое изображение структуры дерева каталогов. Этот режим подобен тому, который вы увидите, выбрав команду Дерево каталогов из меню Команды, только в последнем случа</w:t>
      </w:r>
      <w:r>
        <w:t>е изображение структуры каталогов выводится в отдельное окно. Левая Панель и Правая Панель меню (левой/правой панели) позволяют оперировать режимами отображения панелей. Меню Левая Панель и Правая Панель позволяют оперировать панелями. Формат списка бывает</w:t>
      </w:r>
      <w:r>
        <w:t>: · Стандартный – вывод списка файлов и каталогов по умолчанию; · Ускоренный – имена файла или каталогов; · Расширенный – атрибуты, владелец, группа и размер; · Определённый пользователем – имя, размер и атрибуты; Быстрый просмотр – выполняет быстрый просм</w:t>
      </w:r>
      <w:r>
        <w:t>отр содержимого панели. Информация – выдает всю имеющуюся информацию о файле или каталоге. Порядок сортировки – бывает: без сортировки, по имени, расширенный, время правки, время правки, время доступа, время изменение атрибута, размер, узел.</w:t>
      </w:r>
    </w:p>
    <w:p w:rsidR="00C82D10" w:rsidRDefault="00EC13F4">
      <w:pPr>
        <w:numPr>
          <w:ilvl w:val="0"/>
          <w:numId w:val="10"/>
        </w:numPr>
      </w:pPr>
      <w:r>
        <w:t>Командные инте</w:t>
      </w:r>
      <w:r>
        <w:t>рпретатор Shell и оболочка Midnight Commander имеют похожую структуру и многие одинаковые команды можно выполнить в обоих оболочках: · Системная информация · Поиск · Копирование</w:t>
      </w:r>
    </w:p>
    <w:p w:rsidR="00C82D10" w:rsidRDefault="00EC13F4">
      <w:pPr>
        <w:numPr>
          <w:ilvl w:val="0"/>
          <w:numId w:val="10"/>
        </w:numPr>
      </w:pPr>
      <w:r>
        <w:t xml:space="preserve">Меню левой панели Подпункты меню: · Список файлов показывает файлы в домашнем </w:t>
      </w:r>
      <w:r>
        <w:t>каталоге. · Быстрый просмотр позволяет выполнить быстрый просмотр содержимого панели. · Информация позволяет посмотреть информацию о файле или каталоге · Командная оболочка Midnight Commander В меню каждой (левой или правой) панели можно выбрать Формат спи</w:t>
      </w:r>
      <w:r>
        <w:t>ска: стандартный, ускоренный, расширенный и определённый пользователем. ·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</w:t>
      </w:r>
      <w:r>
        <w:t>бута, размер, узел.</w:t>
      </w:r>
    </w:p>
    <w:p w:rsidR="00C82D10" w:rsidRDefault="00EC13F4">
      <w:pPr>
        <w:numPr>
          <w:ilvl w:val="0"/>
          <w:numId w:val="10"/>
        </w:numPr>
      </w:pPr>
      <w:r>
        <w:t>Меню файл Подпункты меню: · Просмотр ( F3 ) позволяет посмотреть содержимое текущего файла без возможности редактирования. · Просмотр вывода команды ( М + ! ) функция запроса команды с параметрами. · Правка ( F4 ) открывает текущий (или</w:t>
      </w:r>
      <w:r>
        <w:t xml:space="preserve"> выделенный) файл для его редактирования. · Копирование ( F5 ) осуществляет копирование одного или нескольких файлов или каталогов в указанное пользователем во всплывающем окне место. · Права доступа ( Ctrl-x c ) позволяет изменить права доступа к одному и</w:t>
      </w:r>
      <w:r>
        <w:t>ли нескольким файлам или каталогам. · Права доступа на файлы и каталоги · Жёсткая ссылка ( Ctrl-x l ) позволяет создать жёсткую ссылку к текущему (или выделенному) файлу1 . · Символическая ссылка ( Ctrl-x s ) — позволяет создать символическую ссылку к теку</w:t>
      </w:r>
      <w:r>
        <w:t xml:space="preserve">щему файлу . · Владелец группы ( Ctrl-x o ) позволяет задать владельца и имя группы для одного или нескольких файлов или каталогов. · Права (расширенные) позволяет изменить права доступа и владения для одного или нескольких файлов </w:t>
      </w:r>
      <w:r>
        <w:lastRenderedPageBreak/>
        <w:t>или каталогов. · Переимен</w:t>
      </w:r>
      <w:r>
        <w:t>ование ( F6 ) позволяет переименовать один или несколько файлов или каталогов. · Создание каталога ( F7 ) позволяет создать каталог. · Удалить ( F8 ) позволяет удалить один или несколько файлов или каталогов. · Выход ( F10 ) завершает работу mc.</w:t>
      </w:r>
    </w:p>
    <w:p w:rsidR="00C82D10" w:rsidRDefault="00EC13F4">
      <w:pPr>
        <w:numPr>
          <w:ilvl w:val="0"/>
          <w:numId w:val="10"/>
        </w:numPr>
      </w:pPr>
      <w:r>
        <w:t>Меню команда Подпункты меню: · Дерево каталогов отображает структуру каталогов системы. · Поиск файла выполняет поиск файлов по заданным параметрам. · Переставить панели меняет местами левую и правую панели. · Сравнить каталоги ( Ctrl-x d ) сравнивает соде</w:t>
      </w:r>
      <w:r>
        <w:t>ржимое двух каталогов. · Размеры каталогов отображает размер и время изменения каталога (по умол- чанию в mc размер каталога корректно не отображается). · История командной строки выводит на экран список ранее выполненных в оболочке команд. · Каталоги быст</w:t>
      </w:r>
      <w:r>
        <w:t>рого доступа ( Ctrl- ) при вызове выполняется быстрая смена текущего · каталога на один из заданного списка. · Восстановление файлов позволяет восстановить файлы на файловых систе- мах ext2 и ext3. · Редактировать файл расширений позволяет задать с помощью</w:t>
      </w:r>
      <w:r>
        <w:t xml:space="preserve">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 · Редактировать файл меню позволяет отредактировать </w:t>
      </w:r>
      <w:r>
        <w:t>контекстное меню поль- зователя, вызываемое по клавише F2 . ·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 w:rsidR="00C82D10" w:rsidRDefault="00EC13F4">
      <w:pPr>
        <w:numPr>
          <w:ilvl w:val="0"/>
          <w:numId w:val="10"/>
        </w:numPr>
      </w:pPr>
      <w:r>
        <w:t>Меню настройки Подпункты меню: · Конфигурация позволяет скоррек</w:t>
      </w:r>
      <w:r>
        <w:t>тировать настройки работы с панелями. · Внешний вид и Настройки панелей определяет элементы, отображаемые при вызове mc, а также цветовое выделение. · Биты символов задаёт формат обработки информации локальным термина- лом. · Подтверждение позволяет устано</w:t>
      </w:r>
      <w:r>
        <w:t>вить или убрать вывод окна с запросом подтверждения действий при операциях удаления и перезаписи файлов, а также при выходе из программы. · Распознание клавиш диалоговое окно используется для тестирования функциональных клавиш, клавиш управления курсором и</w:t>
      </w:r>
      <w:r>
        <w:t xml:space="preserve"> прочее. · Виртуальные ФС настройки виртуальной файловой системы: тайм-аут, пароль и прочее.</w:t>
      </w:r>
    </w:p>
    <w:p w:rsidR="00C82D10" w:rsidRDefault="00EC13F4">
      <w:pPr>
        <w:numPr>
          <w:ilvl w:val="0"/>
          <w:numId w:val="10"/>
        </w:numPr>
      </w:pPr>
      <w:r>
        <w:t>Встроенные команды mc: · F1 Вызов контекстно-зависимой подсказки. · F2 Вызов пользовательского меню с возможностью создания and/or. · F3 Просмотр содержимого файла</w:t>
      </w:r>
      <w:r>
        <w:t>, на который указывает подсветка в активной панели. · F4 Вызов встроенного в mc редактора для изменения содержания файла, на который · указывает подсветка в активной панели. · F5 Копирование одного или нескольких файлов, отмеченных в первой (активной) пане</w:t>
      </w:r>
      <w:r>
        <w:t>ли, в каталог, отображаемый на второй панели. · F6 Перенос одного или нескольких файлов, отмеченных в первой панели, в каталог, отображаемый на второй панели. · F7 Создание подкаталога в каталоге, отображаемом в активной панели. · F8 Удаление одного или не</w:t>
      </w:r>
      <w:r>
        <w:t>скольких файлов, отмеченных в первой панели файлов. · Вызов меню mc. · F10 Выход из mc.</w:t>
      </w:r>
    </w:p>
    <w:p w:rsidR="00C82D10" w:rsidRDefault="00EC13F4">
      <w:pPr>
        <w:numPr>
          <w:ilvl w:val="0"/>
          <w:numId w:val="10"/>
        </w:numPr>
      </w:pPr>
      <w:r>
        <w:t>Команды mc : · Ctrl+y удалить строку. · Ctrl+u отмена последней операции. · Ins вставка/замена. · F7 поиск. · Shift+F7 повтор последней операции поиска. · F4 замена фай</w:t>
      </w:r>
      <w:r>
        <w:t xml:space="preserve">ла. · F3 первое нажатие начало выделения, второе это окончание выделения. · F5 копировать выделенный фрагмент F6 переместить выделенный </w:t>
      </w:r>
      <w:r>
        <w:lastRenderedPageBreak/>
        <w:t>фрагмент. · F8 удалить выделенный фрагмент. · F2 записать изменения в файл. · F10 выйти из редактора.</w:t>
      </w:r>
    </w:p>
    <w:p w:rsidR="00C82D10" w:rsidRDefault="00EC13F4">
      <w:pPr>
        <w:numPr>
          <w:ilvl w:val="0"/>
          <w:numId w:val="10"/>
        </w:numPr>
      </w:pPr>
      <w:r>
        <w:t>Один из четырех фо</w:t>
      </w:r>
      <w:r>
        <w:t>рматов списка в Midnight Commander –пользовательский,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</w:t>
      </w:r>
      <w:r>
        <w:t>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 w:rsidR="00C82D10" w:rsidRDefault="00EC13F4">
      <w:pPr>
        <w:numPr>
          <w:ilvl w:val="0"/>
          <w:numId w:val="10"/>
        </w:numPr>
      </w:pPr>
      <w:r>
        <w:t>Когда мы выделяем файл н</w:t>
      </w:r>
      <w:r>
        <w:t>е являющегося исполняемым, Midnight Commander сравнивает расширение выбранного файла с расширениями, прописанными в «файле расширений» ~/ mc.ext. Если в файле расширений найдется подраздел, задающий процедуры обработки файлов с данным расширением, то обраб</w:t>
      </w:r>
      <w:r>
        <w:t>отка файла производится в соответствии с заданными в этом подразделе командами и файлами: · файл помощи для MC. /usr/lib/mc.hlp · файл расширений, используемый по умолчанию. /usr/lib/mc/mc.ext · файл расширений, конфигурации редактора. $HOME/.mc.ext · сист</w:t>
      </w:r>
      <w:r>
        <w:t xml:space="preserve">емный инициализационный файл. /usr/lib/mc/mc.ini · фаил который содержит основные установки. /usr/lib/mc/mc.lib · инициализационный файл пользователя. Если он существует, то системный файл mc.ini игнорируется. $HOME/.mc.ini · этот файл содержит подсказки, </w:t>
      </w:r>
      <w:r>
        <w:t>отображаемые в нижней части экрана. /usr/lib/mc/mc.hint · системный файл меню MC, используемый по умолчанию. /usr/lib/mc/mc.menu · файл меню пользователя. Если он существует, то системный файл меню игнорируется. $HOME/.mc.menu · инициализационный файл поль</w:t>
      </w:r>
      <w:r>
        <w:t>зователя. Если он существует, то системный файл mc.ini игнорируется. $HOME/.mc.tree</w:t>
      </w:r>
      <w:bookmarkEnd w:id="15"/>
    </w:p>
    <w:sectPr w:rsidR="00C82D1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13F4" w:rsidRDefault="00EC13F4">
      <w:pPr>
        <w:spacing w:after="0"/>
      </w:pPr>
      <w:r>
        <w:separator/>
      </w:r>
    </w:p>
  </w:endnote>
  <w:endnote w:type="continuationSeparator" w:id="0">
    <w:p w:rsidR="00EC13F4" w:rsidRDefault="00EC13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13F4" w:rsidRDefault="00EC13F4">
      <w:r>
        <w:separator/>
      </w:r>
    </w:p>
  </w:footnote>
  <w:footnote w:type="continuationSeparator" w:id="0">
    <w:p w:rsidR="00EC13F4" w:rsidRDefault="00EC13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A27D85"/>
    <w:multiLevelType w:val="multilevel"/>
    <w:tmpl w:val="93C68FB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73E0BDE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90B87A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38D8174"/>
    <w:multiLevelType w:val="multilevel"/>
    <w:tmpl w:val="FFDC51D2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F620D9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1F388D6"/>
    <w:multiLevelType w:val="multilevel"/>
    <w:tmpl w:val="34D667D4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7261BAD"/>
    <w:multiLevelType w:val="multilevel"/>
    <w:tmpl w:val="ADF4E50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FBE019A"/>
    <w:multiLevelType w:val="multilevel"/>
    <w:tmpl w:val="908E1BD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615F1ED2"/>
    <w:multiLevelType w:val="multilevel"/>
    <w:tmpl w:val="96187F5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71315DCA"/>
    <w:multiLevelType w:val="multilevel"/>
    <w:tmpl w:val="4A0C151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53840"/>
    <w:rsid w:val="00B86B75"/>
    <w:rsid w:val="00BC48D5"/>
    <w:rsid w:val="00C36279"/>
    <w:rsid w:val="00C82D10"/>
    <w:rsid w:val="00E315A3"/>
    <w:rsid w:val="00EC13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50361FF-8843-427B-AA52-677FE3C27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5384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56</Words>
  <Characters>8304</Characters>
  <Application>Microsoft Office Word</Application>
  <DocSecurity>0</DocSecurity>
  <Lines>69</Lines>
  <Paragraphs>19</Paragraphs>
  <ScaleCrop>false</ScaleCrop>
  <Company/>
  <LinksUpToDate>false</LinksUpToDate>
  <CharactersWithSpaces>9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Бешкуров Тимофей Борисович</dc:creator>
  <cp:keywords/>
  <cp:lastModifiedBy>Тимофей Бешкуров</cp:lastModifiedBy>
  <cp:revision>3</cp:revision>
  <dcterms:created xsi:type="dcterms:W3CDTF">2022-05-07T15:16:00Z</dcterms:created>
  <dcterms:modified xsi:type="dcterms:W3CDTF">2022-05-07T15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Командная оболочка Midnight Commander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